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703A6" w14:textId="570269A0" w:rsidR="00CD4362" w:rsidRDefault="00CD4362" w:rsidP="000908FD">
      <w:pPr>
        <w:rPr>
          <w:i/>
          <w:color w:val="FF0000"/>
        </w:rPr>
      </w:pPr>
      <w:r>
        <w:rPr>
          <w:i/>
          <w:color w:val="FF0000"/>
        </w:rPr>
        <w:t>HOW TO SEND THIS MESSAGE TO YOUR EMPLOYEES:</w:t>
      </w:r>
    </w:p>
    <w:p w14:paraId="0A23D019" w14:textId="77709178" w:rsidR="00CD4362" w:rsidRDefault="00CD4362" w:rsidP="000908FD">
      <w:pPr>
        <w:pStyle w:val="ListParagraph"/>
        <w:numPr>
          <w:ilvl w:val="0"/>
          <w:numId w:val="2"/>
        </w:numPr>
        <w:rPr>
          <w:i/>
          <w:color w:val="FF0000"/>
        </w:rPr>
      </w:pPr>
      <w:r w:rsidRPr="00E22691">
        <w:rPr>
          <w:i/>
          <w:color w:val="FF0000"/>
        </w:rPr>
        <w:t>Copy all graphics and text below th</w:t>
      </w:r>
      <w:r>
        <w:rPr>
          <w:i/>
          <w:color w:val="FF0000"/>
        </w:rPr>
        <w:t>ese</w:t>
      </w:r>
      <w:r w:rsidRPr="00E22691">
        <w:rPr>
          <w:i/>
          <w:color w:val="FF0000"/>
        </w:rPr>
        <w:t xml:space="preserve"> red </w:t>
      </w:r>
      <w:r>
        <w:rPr>
          <w:i/>
          <w:color w:val="FF0000"/>
        </w:rPr>
        <w:t>bullets and</w:t>
      </w:r>
      <w:r w:rsidRPr="00E22691">
        <w:rPr>
          <w:i/>
          <w:color w:val="FF0000"/>
        </w:rPr>
        <w:t xml:space="preserve"> paste them into a blank email message</w:t>
      </w:r>
    </w:p>
    <w:p w14:paraId="1AF30BED" w14:textId="77777777" w:rsidR="00CD4362" w:rsidRPr="00E22691" w:rsidRDefault="00CD4362" w:rsidP="000908FD">
      <w:pPr>
        <w:pStyle w:val="ListParagraph"/>
        <w:numPr>
          <w:ilvl w:val="0"/>
          <w:numId w:val="2"/>
        </w:numPr>
        <w:rPr>
          <w:i/>
          <w:color w:val="FF0000"/>
        </w:rPr>
      </w:pPr>
      <w:r>
        <w:rPr>
          <w:i/>
          <w:color w:val="FF0000"/>
        </w:rPr>
        <w:t>Paste</w:t>
      </w:r>
      <w:r w:rsidRPr="00E22691">
        <w:rPr>
          <w:i/>
          <w:color w:val="FF0000"/>
        </w:rPr>
        <w:t xml:space="preserve"> the </w:t>
      </w:r>
      <w:r>
        <w:rPr>
          <w:i/>
          <w:color w:val="FF0000"/>
        </w:rPr>
        <w:t>Subject Line above into your draft email subject line</w:t>
      </w:r>
    </w:p>
    <w:p w14:paraId="39EF05F5" w14:textId="57B4EDB4" w:rsidR="006068D2" w:rsidRDefault="00CD4362" w:rsidP="000908FD">
      <w:pPr>
        <w:pStyle w:val="ListParagraph"/>
        <w:numPr>
          <w:ilvl w:val="0"/>
          <w:numId w:val="2"/>
        </w:numPr>
        <w:rPr>
          <w:i/>
          <w:color w:val="FF0000"/>
        </w:rPr>
      </w:pPr>
      <w:r>
        <w:rPr>
          <w:i/>
          <w:color w:val="FF0000"/>
        </w:rPr>
        <w:t xml:space="preserve">(optional) BCC group lists </w:t>
      </w:r>
      <w:r w:rsidRPr="00CE1729">
        <w:rPr>
          <w:i/>
          <w:color w:val="FF0000"/>
        </w:rPr>
        <w:t xml:space="preserve">to prepare for distribution to your </w:t>
      </w:r>
      <w:r w:rsidR="006068D2">
        <w:rPr>
          <w:i/>
          <w:color w:val="FF0000"/>
        </w:rPr>
        <w:t>people</w:t>
      </w:r>
    </w:p>
    <w:p w14:paraId="3B3EFC3B" w14:textId="5071D46C" w:rsidR="006068D2" w:rsidRPr="006068D2" w:rsidRDefault="006068D2" w:rsidP="000908FD">
      <w:pPr>
        <w:pStyle w:val="ListParagraph"/>
        <w:numPr>
          <w:ilvl w:val="0"/>
          <w:numId w:val="2"/>
        </w:numPr>
        <w:rPr>
          <w:i/>
          <w:iCs/>
          <w:color w:val="FF0000"/>
        </w:rPr>
      </w:pPr>
      <w:r w:rsidRPr="006068D2">
        <w:rPr>
          <w:i/>
          <w:iCs/>
          <w:color w:val="FF0000"/>
        </w:rPr>
        <w:t>HAPPY SENDING!</w:t>
      </w:r>
    </w:p>
    <w:p w14:paraId="230C29E4" w14:textId="77777777" w:rsidR="00CD4362" w:rsidRDefault="00CD4362" w:rsidP="00CD4362"/>
    <w:p w14:paraId="24AFD763" w14:textId="77777777" w:rsidR="00CD4362" w:rsidRDefault="00CD4362" w:rsidP="00CD4362"/>
    <w:tbl>
      <w:tblPr>
        <w:tblStyle w:val="TableGrid"/>
        <w:tblW w:w="112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44"/>
      </w:tblGrid>
      <w:tr w:rsidR="00CD4362" w14:paraId="15EE55D1" w14:textId="77777777" w:rsidTr="00EF79B1">
        <w:trPr>
          <w:trHeight w:val="126"/>
          <w:jc w:val="center"/>
        </w:trPr>
        <w:tc>
          <w:tcPr>
            <w:tcW w:w="11244" w:type="dxa"/>
          </w:tcPr>
          <w:p w14:paraId="08E6B65A" w14:textId="77777777" w:rsidR="00CD4362" w:rsidRDefault="00CD4362" w:rsidP="00EF79B1">
            <w:r w:rsidRPr="0032410F">
              <w:rPr>
                <w:noProof/>
              </w:rPr>
              <w:drawing>
                <wp:inline distT="0" distB="0" distL="0" distR="0" wp14:anchorId="19439E22" wp14:editId="7A4F8F0E">
                  <wp:extent cx="6764366" cy="134548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764366" cy="1345486"/>
                          </a:xfrm>
                          <a:prstGeom prst="rect">
                            <a:avLst/>
                          </a:prstGeom>
                          <a:noFill/>
                          <a:ln>
                            <a:noFill/>
                          </a:ln>
                        </pic:spPr>
                      </pic:pic>
                    </a:graphicData>
                  </a:graphic>
                </wp:inline>
              </w:drawing>
            </w:r>
          </w:p>
        </w:tc>
      </w:tr>
    </w:tbl>
    <w:p w14:paraId="735EF276" w14:textId="77777777" w:rsidR="00CD4362" w:rsidRDefault="00CD4362" w:rsidP="00CD4362">
      <w:pPr>
        <w:spacing w:after="200" w:line="276" w:lineRule="auto"/>
      </w:pPr>
    </w:p>
    <w:p w14:paraId="30635CC9" w14:textId="77777777" w:rsidR="00C3470E" w:rsidRDefault="00C3470E" w:rsidP="00C3470E">
      <w:pPr>
        <w:pStyle w:val="Header1"/>
      </w:pPr>
      <w:r>
        <w:t>Shorter Workouts for the Win!</w:t>
      </w:r>
    </w:p>
    <w:p w14:paraId="6EEB4589" w14:textId="77777777" w:rsidR="00C3470E" w:rsidRDefault="00C3470E" w:rsidP="00C3470E">
      <w:pPr>
        <w:pStyle w:val="Header3"/>
        <w:rPr>
          <w:b w:val="0"/>
          <w:bCs w:val="0"/>
          <w:color w:val="auto"/>
          <w:sz w:val="22"/>
          <w:szCs w:val="22"/>
        </w:rPr>
      </w:pPr>
      <w:bookmarkStart w:id="0" w:name="_Hlk69990658"/>
      <w:r>
        <w:rPr>
          <w:b w:val="0"/>
          <w:bCs w:val="0"/>
          <w:color w:val="auto"/>
          <w:sz w:val="22"/>
          <w:szCs w:val="22"/>
        </w:rPr>
        <w:t xml:space="preserve">According to the American Council on Exercise, research continues to emerge supporting the notion that several shorter small bouts of exercise accumulated throughout the day may add up to the same benefits that single, longer workouts provide. These “micro-workouts” can provide many of the same benefits as one continuous bout of activity, including improvements in aerobic fitness, muscle tone and even weight loss. </w:t>
      </w:r>
    </w:p>
    <w:p w14:paraId="52D793A7" w14:textId="77777777" w:rsidR="00C3470E" w:rsidRDefault="00C3470E" w:rsidP="00C3470E">
      <w:pPr>
        <w:pStyle w:val="Header3"/>
        <w:rPr>
          <w:b w:val="0"/>
          <w:bCs w:val="0"/>
          <w:color w:val="auto"/>
          <w:sz w:val="22"/>
          <w:szCs w:val="22"/>
          <w:highlight w:val="yellow"/>
        </w:rPr>
      </w:pPr>
      <w:r>
        <w:rPr>
          <w:b w:val="0"/>
          <w:bCs w:val="0"/>
          <w:color w:val="auto"/>
          <w:sz w:val="22"/>
          <w:szCs w:val="22"/>
        </w:rPr>
        <w:t>Consider incorporating a few 7- or 10-minute micro-workouts throughout your day. It can add up to great results!</w:t>
      </w:r>
    </w:p>
    <w:p w14:paraId="33484350" w14:textId="3DE250D8" w:rsidR="00C3470E" w:rsidRDefault="00D07599" w:rsidP="00C3470E">
      <w:pPr>
        <w:pStyle w:val="BodyEmployee-FacingPDF"/>
      </w:pPr>
      <w:hyperlink r:id="rId12" w:history="1">
        <w:r w:rsidR="00C3470E" w:rsidRPr="00D07599">
          <w:rPr>
            <w:rStyle w:val="HyperlinkUnread"/>
          </w:rPr>
          <w:t>Try these micro workouts</w:t>
        </w:r>
      </w:hyperlink>
      <w:r w:rsidR="00C3470E">
        <w:rPr>
          <w:szCs w:val="22"/>
        </w:rPr>
        <w:t xml:space="preserve"> or create your own. Find what works best for you to maintain a consistent exercise routine for better health.</w:t>
      </w:r>
      <w:bookmarkEnd w:id="0"/>
    </w:p>
    <w:p w14:paraId="414FB616" w14:textId="77777777" w:rsidR="00CD4362" w:rsidRDefault="00CD4362" w:rsidP="00CD4362">
      <w:pPr>
        <w:pStyle w:val="BodyEmployee-FacingPDF"/>
        <w:rPr>
          <w:rStyle w:val="HyperlinkUnread"/>
        </w:rPr>
      </w:pPr>
      <w:r>
        <w:rPr>
          <w:b/>
          <w:bCs/>
          <w:noProof/>
          <w:color w:val="004B87"/>
          <w:szCs w:val="22"/>
          <w:u w:val="single"/>
        </w:rPr>
        <mc:AlternateContent>
          <mc:Choice Requires="wps">
            <w:drawing>
              <wp:anchor distT="0" distB="0" distL="114300" distR="114300" simplePos="0" relativeHeight="251660288" behindDoc="0" locked="0" layoutInCell="1" allowOverlap="1" wp14:anchorId="39993725" wp14:editId="45E54FB9">
                <wp:simplePos x="0" y="0"/>
                <wp:positionH relativeFrom="column">
                  <wp:posOffset>-59055</wp:posOffset>
                </wp:positionH>
                <wp:positionV relativeFrom="paragraph">
                  <wp:posOffset>212725</wp:posOffset>
                </wp:positionV>
                <wp:extent cx="68008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008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DDD291"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6.75pt" to="530.8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" strokecolor="black [3200]" strokeweight=".5pt">
                <v:stroke joinstyle="miter"/>
              </v:line>
            </w:pict>
          </mc:Fallback>
        </mc:AlternateContent>
      </w:r>
    </w:p>
    <w:p w14:paraId="2A094A80" w14:textId="1D031856" w:rsidR="00CD4362" w:rsidRPr="008A7826" w:rsidRDefault="00000000" w:rsidP="00CD4362">
      <w:pPr>
        <w:pStyle w:val="BodyEmployee-FacingPDF"/>
      </w:pPr>
      <w:hyperlink r:id="rId13" w:history="1">
        <w:r w:rsidR="007B1C4F">
          <w:rPr>
            <w:rStyle w:val="HyperlinkUnread"/>
          </w:rPr>
          <w:t>Download your 2023 companion calendar</w:t>
        </w:r>
      </w:hyperlink>
      <w:r w:rsidR="00CD4362" w:rsidRPr="008A7826">
        <w:t xml:space="preserve"> with more great tips and challenges to track for each month. Stay tuned for upcoming topics!</w:t>
      </w:r>
    </w:p>
    <w:p w14:paraId="58C340A4" w14:textId="4C102214" w:rsidR="00E02256" w:rsidRPr="000B7444" w:rsidRDefault="00CD4362" w:rsidP="000B7444">
      <w:pPr>
        <w:pStyle w:val="BodyEmployee-FacingPDF"/>
      </w:pPr>
      <w:r w:rsidRPr="008A7826">
        <w:t>©</w:t>
      </w:r>
      <w:r w:rsidR="00C02E3B">
        <w:t>2023</w:t>
      </w:r>
      <w:r w:rsidRPr="008A7826">
        <w:t xml:space="preserve"> Edgewood Partners Insurance Center. All rights reserved. | CA License: 0B29370</w:t>
      </w:r>
    </w:p>
    <w:sectPr w:rsidR="00E02256" w:rsidRPr="000B7444" w:rsidSect="00311A1D">
      <w:headerReference w:type="default" r:id="rId14"/>
      <w:pgSz w:w="12240" w:h="20160" w:code="5"/>
      <w:pgMar w:top="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7B3C7" w14:textId="77777777" w:rsidR="00027327" w:rsidRDefault="00027327" w:rsidP="00CD4362">
      <w:r>
        <w:separator/>
      </w:r>
    </w:p>
  </w:endnote>
  <w:endnote w:type="continuationSeparator" w:id="0">
    <w:p w14:paraId="2801B1DC" w14:textId="77777777" w:rsidR="00027327" w:rsidRDefault="00027327" w:rsidP="00CD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B7E72" w14:textId="77777777" w:rsidR="00027327" w:rsidRDefault="00027327" w:rsidP="00CD4362">
      <w:r>
        <w:separator/>
      </w:r>
    </w:p>
  </w:footnote>
  <w:footnote w:type="continuationSeparator" w:id="0">
    <w:p w14:paraId="2C7F2A15" w14:textId="77777777" w:rsidR="00027327" w:rsidRDefault="00027327" w:rsidP="00CD4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AE96" w14:textId="15B76381" w:rsidR="00CD4362" w:rsidRDefault="00CD4362" w:rsidP="00CD4362">
    <w:pPr>
      <w:rPr>
        <w:b/>
        <w:color w:val="auto"/>
      </w:rPr>
    </w:pPr>
    <w:r w:rsidRPr="00CD4362">
      <w:rPr>
        <w:b/>
        <w:bCs/>
        <w:color w:val="auto"/>
      </w:rPr>
      <w:t xml:space="preserve">Subject: </w:t>
    </w:r>
    <w:r>
      <w:rPr>
        <w:b/>
        <w:bCs/>
        <w:color w:val="auto"/>
      </w:rPr>
      <w:tab/>
    </w:r>
    <w:r w:rsidR="00C3470E" w:rsidRPr="00AB4616">
      <w:rPr>
        <w:rFonts w:eastAsia="Times New Roman"/>
        <w:b/>
        <w:bCs/>
        <w:color w:val="auto"/>
      </w:rPr>
      <w:t>Shorter Workouts for the Win!</w:t>
    </w:r>
  </w:p>
  <w:p w14:paraId="7F121FFD" w14:textId="6AB433AE" w:rsidR="00CD4362" w:rsidRPr="00CD4362" w:rsidRDefault="00CD4362" w:rsidP="00CD4362">
    <w:pPr>
      <w:rPr>
        <w:iCs/>
        <w:color w:val="auto"/>
      </w:rPr>
    </w:pPr>
    <w:r>
      <w:rPr>
        <w:b/>
        <w:color w:val="auto"/>
      </w:rPr>
      <w:t>BCC:</w:t>
    </w:r>
    <w:r>
      <w:rPr>
        <w:b/>
        <w:color w:val="auto"/>
      </w:rPr>
      <w:tab/>
    </w:r>
    <w:r>
      <w:rPr>
        <w:b/>
        <w:color w:val="auto"/>
      </w:rPr>
      <w:tab/>
    </w:r>
    <w:r w:rsidR="00276873" w:rsidRPr="00276873">
      <w:rPr>
        <w:bCs/>
        <w:color w:val="auto"/>
      </w:rPr>
      <w:t>We r</w:t>
    </w:r>
    <w:r w:rsidRPr="00276873">
      <w:rPr>
        <w:bCs/>
        <w:color w:val="auto"/>
      </w:rPr>
      <w:t>ecom</w:t>
    </w:r>
    <w:r w:rsidRPr="00CD4362">
      <w:rPr>
        <w:bCs/>
        <w:color w:val="auto"/>
      </w:rPr>
      <w:t>mend</w:t>
    </w:r>
    <w:r w:rsidR="00276873">
      <w:rPr>
        <w:bCs/>
        <w:color w:val="auto"/>
      </w:rPr>
      <w:t xml:space="preserve"> putting your</w:t>
    </w:r>
    <w:r w:rsidRPr="00CD4362">
      <w:rPr>
        <w:bCs/>
        <w:color w:val="auto"/>
      </w:rPr>
      <w:t xml:space="preserve"> </w:t>
    </w:r>
    <w:r w:rsidRPr="00CD4362">
      <w:rPr>
        <w:bCs/>
        <w:iCs/>
        <w:color w:val="auto"/>
      </w:rPr>
      <w:t>gro</w:t>
    </w:r>
    <w:r w:rsidRPr="007C02BB">
      <w:rPr>
        <w:iCs/>
        <w:color w:val="auto"/>
      </w:rPr>
      <w:t xml:space="preserve">up lists </w:t>
    </w:r>
    <w:r w:rsidR="00276873">
      <w:rPr>
        <w:iCs/>
        <w:color w:val="auto"/>
      </w:rPr>
      <w:t>into</w:t>
    </w:r>
    <w:r w:rsidRPr="007C02BB">
      <w:rPr>
        <w:iCs/>
        <w:color w:val="auto"/>
      </w:rPr>
      <w:t xml:space="preserve"> the BCC field when possible</w:t>
    </w:r>
  </w:p>
  <w:p w14:paraId="283411CC" w14:textId="15053204" w:rsidR="00CD4362" w:rsidRPr="00CD4362" w:rsidRDefault="00CD4362" w:rsidP="00CD4362">
    <w:pPr>
      <w:rPr>
        <w:b/>
        <w:color w:val="auto"/>
      </w:rPr>
    </w:pPr>
    <w:r>
      <w:rPr>
        <w:b/>
        <w:color w:val="auto"/>
      </w:rPr>
      <w:t xml:space="preserve">Date: </w:t>
    </w:r>
    <w:r>
      <w:rPr>
        <w:b/>
        <w:color w:val="auto"/>
      </w:rPr>
      <w:tab/>
    </w:r>
    <w:r>
      <w:rPr>
        <w:b/>
        <w:color w:val="auto"/>
      </w:rPr>
      <w:tab/>
    </w:r>
    <w:r w:rsidR="00987C19" w:rsidRPr="00427681">
      <w:rPr>
        <w:b/>
        <w:color w:val="auto"/>
      </w:rPr>
      <w:t>February</w:t>
    </w:r>
    <w:r w:rsidRPr="00427681">
      <w:rPr>
        <w:b/>
        <w:color w:val="auto"/>
      </w:rPr>
      <w:t xml:space="preserve"> </w:t>
    </w:r>
    <w:r w:rsidR="00C02E3B" w:rsidRPr="00427681">
      <w:rPr>
        <w:b/>
        <w:color w:val="auto"/>
      </w:rPr>
      <w:t>2023</w:t>
    </w:r>
  </w:p>
  <w:p w14:paraId="376A3B4F" w14:textId="77777777" w:rsidR="00CD4362" w:rsidRDefault="00CD4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8F5364"/>
    <w:multiLevelType w:val="hybridMultilevel"/>
    <w:tmpl w:val="E666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F76935"/>
    <w:multiLevelType w:val="hybridMultilevel"/>
    <w:tmpl w:val="E740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6982573">
    <w:abstractNumId w:val="1"/>
  </w:num>
  <w:num w:numId="2" w16cid:durableId="2025671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TcxNjcxMDcwNjZQ0lEKTi0uzszPAykwrAUAl5/h3ywAAAA="/>
  </w:docVars>
  <w:rsids>
    <w:rsidRoot w:val="00CD4362"/>
    <w:rsid w:val="00001C1A"/>
    <w:rsid w:val="00005534"/>
    <w:rsid w:val="000207D5"/>
    <w:rsid w:val="00024196"/>
    <w:rsid w:val="0002443D"/>
    <w:rsid w:val="00024D00"/>
    <w:rsid w:val="00027327"/>
    <w:rsid w:val="00030F1A"/>
    <w:rsid w:val="0004124F"/>
    <w:rsid w:val="00043B03"/>
    <w:rsid w:val="000469DC"/>
    <w:rsid w:val="00047BF0"/>
    <w:rsid w:val="00047C2F"/>
    <w:rsid w:val="00053A98"/>
    <w:rsid w:val="00056A4F"/>
    <w:rsid w:val="00060660"/>
    <w:rsid w:val="00061993"/>
    <w:rsid w:val="00063292"/>
    <w:rsid w:val="00070506"/>
    <w:rsid w:val="00080A1C"/>
    <w:rsid w:val="00082D34"/>
    <w:rsid w:val="0008744E"/>
    <w:rsid w:val="000875B9"/>
    <w:rsid w:val="000908FD"/>
    <w:rsid w:val="000A3D38"/>
    <w:rsid w:val="000A48DE"/>
    <w:rsid w:val="000A7065"/>
    <w:rsid w:val="000B1BB8"/>
    <w:rsid w:val="000B5797"/>
    <w:rsid w:val="000B7444"/>
    <w:rsid w:val="000C0694"/>
    <w:rsid w:val="000C1E43"/>
    <w:rsid w:val="000C23B8"/>
    <w:rsid w:val="000C3915"/>
    <w:rsid w:val="000C3986"/>
    <w:rsid w:val="000C443E"/>
    <w:rsid w:val="000C5BF2"/>
    <w:rsid w:val="000D0DA1"/>
    <w:rsid w:val="000D1CB8"/>
    <w:rsid w:val="000D3EFF"/>
    <w:rsid w:val="000D7BA7"/>
    <w:rsid w:val="000E3CF8"/>
    <w:rsid w:val="000E41B3"/>
    <w:rsid w:val="000F0E38"/>
    <w:rsid w:val="000F4D3F"/>
    <w:rsid w:val="000F5DFC"/>
    <w:rsid w:val="000F6549"/>
    <w:rsid w:val="00105749"/>
    <w:rsid w:val="001125DD"/>
    <w:rsid w:val="00116183"/>
    <w:rsid w:val="001170D3"/>
    <w:rsid w:val="0012408B"/>
    <w:rsid w:val="001242FA"/>
    <w:rsid w:val="00124604"/>
    <w:rsid w:val="0012491E"/>
    <w:rsid w:val="00127F97"/>
    <w:rsid w:val="00130CC0"/>
    <w:rsid w:val="001358A4"/>
    <w:rsid w:val="00140568"/>
    <w:rsid w:val="0014079E"/>
    <w:rsid w:val="00141807"/>
    <w:rsid w:val="00142852"/>
    <w:rsid w:val="0014466E"/>
    <w:rsid w:val="00144AF2"/>
    <w:rsid w:val="00144B58"/>
    <w:rsid w:val="00146EB1"/>
    <w:rsid w:val="00147A2F"/>
    <w:rsid w:val="00150739"/>
    <w:rsid w:val="00165256"/>
    <w:rsid w:val="001652DA"/>
    <w:rsid w:val="00165A38"/>
    <w:rsid w:val="00165B04"/>
    <w:rsid w:val="00165C03"/>
    <w:rsid w:val="00172C7D"/>
    <w:rsid w:val="001776E7"/>
    <w:rsid w:val="00177D06"/>
    <w:rsid w:val="0018220D"/>
    <w:rsid w:val="001825AB"/>
    <w:rsid w:val="0018531A"/>
    <w:rsid w:val="001871D7"/>
    <w:rsid w:val="001903F2"/>
    <w:rsid w:val="0019173A"/>
    <w:rsid w:val="001936EC"/>
    <w:rsid w:val="00195304"/>
    <w:rsid w:val="00197002"/>
    <w:rsid w:val="00197EBF"/>
    <w:rsid w:val="001A64DE"/>
    <w:rsid w:val="001B0B35"/>
    <w:rsid w:val="001B52D5"/>
    <w:rsid w:val="001B6E6A"/>
    <w:rsid w:val="001C0307"/>
    <w:rsid w:val="001C0786"/>
    <w:rsid w:val="001C33C9"/>
    <w:rsid w:val="001D32C3"/>
    <w:rsid w:val="001E3523"/>
    <w:rsid w:val="001E59BC"/>
    <w:rsid w:val="001F7051"/>
    <w:rsid w:val="0020034C"/>
    <w:rsid w:val="00200CB7"/>
    <w:rsid w:val="00204F5E"/>
    <w:rsid w:val="002067B3"/>
    <w:rsid w:val="002115A0"/>
    <w:rsid w:val="00212376"/>
    <w:rsid w:val="002143F4"/>
    <w:rsid w:val="00215D6F"/>
    <w:rsid w:val="002160A6"/>
    <w:rsid w:val="00222C03"/>
    <w:rsid w:val="00226D0E"/>
    <w:rsid w:val="00230806"/>
    <w:rsid w:val="002308F8"/>
    <w:rsid w:val="00235BDD"/>
    <w:rsid w:val="00236D73"/>
    <w:rsid w:val="00242AAD"/>
    <w:rsid w:val="00244A4A"/>
    <w:rsid w:val="00245074"/>
    <w:rsid w:val="002457CB"/>
    <w:rsid w:val="00252EF1"/>
    <w:rsid w:val="00253541"/>
    <w:rsid w:val="002536B8"/>
    <w:rsid w:val="00253E3D"/>
    <w:rsid w:val="00256DFF"/>
    <w:rsid w:val="00260616"/>
    <w:rsid w:val="00265015"/>
    <w:rsid w:val="00271A3D"/>
    <w:rsid w:val="00276873"/>
    <w:rsid w:val="00285931"/>
    <w:rsid w:val="0028593C"/>
    <w:rsid w:val="00292236"/>
    <w:rsid w:val="00297CC7"/>
    <w:rsid w:val="002A23ED"/>
    <w:rsid w:val="002A66AF"/>
    <w:rsid w:val="002B01F8"/>
    <w:rsid w:val="002B1706"/>
    <w:rsid w:val="002B4A2D"/>
    <w:rsid w:val="002C2AEE"/>
    <w:rsid w:val="002C70B3"/>
    <w:rsid w:val="002C7FDC"/>
    <w:rsid w:val="002D26C9"/>
    <w:rsid w:val="002D3D7E"/>
    <w:rsid w:val="002D5F63"/>
    <w:rsid w:val="002E0100"/>
    <w:rsid w:val="002E0FDE"/>
    <w:rsid w:val="002E3A32"/>
    <w:rsid w:val="00300140"/>
    <w:rsid w:val="00302772"/>
    <w:rsid w:val="00307FF2"/>
    <w:rsid w:val="00311728"/>
    <w:rsid w:val="00323D2F"/>
    <w:rsid w:val="00324ADC"/>
    <w:rsid w:val="003262B2"/>
    <w:rsid w:val="003273BD"/>
    <w:rsid w:val="003341A6"/>
    <w:rsid w:val="00343425"/>
    <w:rsid w:val="003541D5"/>
    <w:rsid w:val="003559C4"/>
    <w:rsid w:val="0035777A"/>
    <w:rsid w:val="00357788"/>
    <w:rsid w:val="00361DE6"/>
    <w:rsid w:val="0036443C"/>
    <w:rsid w:val="00366F1F"/>
    <w:rsid w:val="00370D86"/>
    <w:rsid w:val="00375DD2"/>
    <w:rsid w:val="003822DF"/>
    <w:rsid w:val="0038251D"/>
    <w:rsid w:val="00392A4A"/>
    <w:rsid w:val="003A76E8"/>
    <w:rsid w:val="003A7C50"/>
    <w:rsid w:val="003B08B1"/>
    <w:rsid w:val="003B14C6"/>
    <w:rsid w:val="003B1DD5"/>
    <w:rsid w:val="003B6C38"/>
    <w:rsid w:val="003B7993"/>
    <w:rsid w:val="003C2D5A"/>
    <w:rsid w:val="003C55CA"/>
    <w:rsid w:val="003D032B"/>
    <w:rsid w:val="003D43C3"/>
    <w:rsid w:val="003D5B05"/>
    <w:rsid w:val="003D60A9"/>
    <w:rsid w:val="003D645A"/>
    <w:rsid w:val="003E28BD"/>
    <w:rsid w:val="003E5DCA"/>
    <w:rsid w:val="003F3E81"/>
    <w:rsid w:val="003F690A"/>
    <w:rsid w:val="003F741D"/>
    <w:rsid w:val="003F7FDA"/>
    <w:rsid w:val="00402C1C"/>
    <w:rsid w:val="00404AAE"/>
    <w:rsid w:val="0040587C"/>
    <w:rsid w:val="00406DAF"/>
    <w:rsid w:val="00412F89"/>
    <w:rsid w:val="004226B3"/>
    <w:rsid w:val="00423A46"/>
    <w:rsid w:val="00424360"/>
    <w:rsid w:val="00425403"/>
    <w:rsid w:val="0042555B"/>
    <w:rsid w:val="00426B1D"/>
    <w:rsid w:val="00427681"/>
    <w:rsid w:val="00431368"/>
    <w:rsid w:val="004317FD"/>
    <w:rsid w:val="004378EC"/>
    <w:rsid w:val="0044453D"/>
    <w:rsid w:val="004448E2"/>
    <w:rsid w:val="00445154"/>
    <w:rsid w:val="00446915"/>
    <w:rsid w:val="00454998"/>
    <w:rsid w:val="004557B9"/>
    <w:rsid w:val="0045605B"/>
    <w:rsid w:val="00456511"/>
    <w:rsid w:val="00463C04"/>
    <w:rsid w:val="00472127"/>
    <w:rsid w:val="00474822"/>
    <w:rsid w:val="00476399"/>
    <w:rsid w:val="00480526"/>
    <w:rsid w:val="00486762"/>
    <w:rsid w:val="00491289"/>
    <w:rsid w:val="00497E46"/>
    <w:rsid w:val="004A5F07"/>
    <w:rsid w:val="004A5F2F"/>
    <w:rsid w:val="004B052B"/>
    <w:rsid w:val="004B6100"/>
    <w:rsid w:val="004B7232"/>
    <w:rsid w:val="004C1D09"/>
    <w:rsid w:val="004C2295"/>
    <w:rsid w:val="004C35DC"/>
    <w:rsid w:val="004C5322"/>
    <w:rsid w:val="004C57E5"/>
    <w:rsid w:val="004D1ED7"/>
    <w:rsid w:val="004E306D"/>
    <w:rsid w:val="004E3462"/>
    <w:rsid w:val="004E76DC"/>
    <w:rsid w:val="004F2603"/>
    <w:rsid w:val="004F3AC5"/>
    <w:rsid w:val="004F426C"/>
    <w:rsid w:val="004F5736"/>
    <w:rsid w:val="0050527C"/>
    <w:rsid w:val="00507E77"/>
    <w:rsid w:val="00511A49"/>
    <w:rsid w:val="00520C3D"/>
    <w:rsid w:val="00521CCF"/>
    <w:rsid w:val="005221EA"/>
    <w:rsid w:val="00531A02"/>
    <w:rsid w:val="00540197"/>
    <w:rsid w:val="0055070D"/>
    <w:rsid w:val="00553501"/>
    <w:rsid w:val="00565FDA"/>
    <w:rsid w:val="00577982"/>
    <w:rsid w:val="00582B3D"/>
    <w:rsid w:val="0058334D"/>
    <w:rsid w:val="00584694"/>
    <w:rsid w:val="00586161"/>
    <w:rsid w:val="005873B0"/>
    <w:rsid w:val="0059159E"/>
    <w:rsid w:val="00593931"/>
    <w:rsid w:val="005956E7"/>
    <w:rsid w:val="005A036E"/>
    <w:rsid w:val="005B3F05"/>
    <w:rsid w:val="005B4C7E"/>
    <w:rsid w:val="005B5577"/>
    <w:rsid w:val="005C3227"/>
    <w:rsid w:val="005C3828"/>
    <w:rsid w:val="005C677B"/>
    <w:rsid w:val="005C6935"/>
    <w:rsid w:val="005D1489"/>
    <w:rsid w:val="005D304C"/>
    <w:rsid w:val="005D47AD"/>
    <w:rsid w:val="005D5600"/>
    <w:rsid w:val="005E5458"/>
    <w:rsid w:val="005E6ACC"/>
    <w:rsid w:val="005F3DDF"/>
    <w:rsid w:val="00600615"/>
    <w:rsid w:val="0060458F"/>
    <w:rsid w:val="006068D2"/>
    <w:rsid w:val="006158DF"/>
    <w:rsid w:val="00616A16"/>
    <w:rsid w:val="00617C47"/>
    <w:rsid w:val="006229B6"/>
    <w:rsid w:val="006229EB"/>
    <w:rsid w:val="0063029A"/>
    <w:rsid w:val="006323EF"/>
    <w:rsid w:val="00641C61"/>
    <w:rsid w:val="006459EB"/>
    <w:rsid w:val="00645D12"/>
    <w:rsid w:val="0065032E"/>
    <w:rsid w:val="00660868"/>
    <w:rsid w:val="0066086E"/>
    <w:rsid w:val="00660DBC"/>
    <w:rsid w:val="006635A6"/>
    <w:rsid w:val="006662B8"/>
    <w:rsid w:val="00677160"/>
    <w:rsid w:val="006832FE"/>
    <w:rsid w:val="00686513"/>
    <w:rsid w:val="00686CFB"/>
    <w:rsid w:val="00687224"/>
    <w:rsid w:val="00687B9C"/>
    <w:rsid w:val="00692709"/>
    <w:rsid w:val="006A10C1"/>
    <w:rsid w:val="006A55D0"/>
    <w:rsid w:val="006B2E2D"/>
    <w:rsid w:val="006B4E44"/>
    <w:rsid w:val="006B5F96"/>
    <w:rsid w:val="006B649B"/>
    <w:rsid w:val="006B6E4B"/>
    <w:rsid w:val="006C255E"/>
    <w:rsid w:val="006C5BF0"/>
    <w:rsid w:val="006D1E10"/>
    <w:rsid w:val="006D4BA1"/>
    <w:rsid w:val="006E3AF2"/>
    <w:rsid w:val="006E5B86"/>
    <w:rsid w:val="006E5E27"/>
    <w:rsid w:val="006E6993"/>
    <w:rsid w:val="006F20C1"/>
    <w:rsid w:val="006F2300"/>
    <w:rsid w:val="006F74E4"/>
    <w:rsid w:val="00703A1B"/>
    <w:rsid w:val="00704606"/>
    <w:rsid w:val="0070721C"/>
    <w:rsid w:val="0071300B"/>
    <w:rsid w:val="007149FE"/>
    <w:rsid w:val="00723EE6"/>
    <w:rsid w:val="0072798A"/>
    <w:rsid w:val="00735CA8"/>
    <w:rsid w:val="00755BFD"/>
    <w:rsid w:val="007723C8"/>
    <w:rsid w:val="007738BD"/>
    <w:rsid w:val="00775455"/>
    <w:rsid w:val="007770BA"/>
    <w:rsid w:val="00780200"/>
    <w:rsid w:val="00783398"/>
    <w:rsid w:val="00783DB8"/>
    <w:rsid w:val="00784440"/>
    <w:rsid w:val="0079015A"/>
    <w:rsid w:val="00790D3D"/>
    <w:rsid w:val="00794304"/>
    <w:rsid w:val="007952AC"/>
    <w:rsid w:val="007A388A"/>
    <w:rsid w:val="007A4889"/>
    <w:rsid w:val="007A6C93"/>
    <w:rsid w:val="007A6E35"/>
    <w:rsid w:val="007A7B39"/>
    <w:rsid w:val="007B0176"/>
    <w:rsid w:val="007B1C4F"/>
    <w:rsid w:val="007C179A"/>
    <w:rsid w:val="007C2C77"/>
    <w:rsid w:val="007C618E"/>
    <w:rsid w:val="007D3167"/>
    <w:rsid w:val="007D44A9"/>
    <w:rsid w:val="007D500F"/>
    <w:rsid w:val="007D6BCF"/>
    <w:rsid w:val="007F0C37"/>
    <w:rsid w:val="007F52AA"/>
    <w:rsid w:val="00802030"/>
    <w:rsid w:val="00812697"/>
    <w:rsid w:val="008252EF"/>
    <w:rsid w:val="00832DB4"/>
    <w:rsid w:val="00836FE9"/>
    <w:rsid w:val="008450BF"/>
    <w:rsid w:val="0084638F"/>
    <w:rsid w:val="00846D1A"/>
    <w:rsid w:val="008529F6"/>
    <w:rsid w:val="00854F67"/>
    <w:rsid w:val="00857F22"/>
    <w:rsid w:val="00862DF8"/>
    <w:rsid w:val="0086763A"/>
    <w:rsid w:val="00873654"/>
    <w:rsid w:val="0087506E"/>
    <w:rsid w:val="00882208"/>
    <w:rsid w:val="00883DF1"/>
    <w:rsid w:val="00884939"/>
    <w:rsid w:val="00893CA1"/>
    <w:rsid w:val="00895466"/>
    <w:rsid w:val="0089571D"/>
    <w:rsid w:val="008A5DA8"/>
    <w:rsid w:val="008B1646"/>
    <w:rsid w:val="008B7092"/>
    <w:rsid w:val="008C081A"/>
    <w:rsid w:val="008C1062"/>
    <w:rsid w:val="008C1779"/>
    <w:rsid w:val="008C2EA8"/>
    <w:rsid w:val="008D7446"/>
    <w:rsid w:val="008E0075"/>
    <w:rsid w:val="008E1AE4"/>
    <w:rsid w:val="008E2E46"/>
    <w:rsid w:val="008E5E57"/>
    <w:rsid w:val="0090114F"/>
    <w:rsid w:val="00904646"/>
    <w:rsid w:val="00904AEA"/>
    <w:rsid w:val="00907564"/>
    <w:rsid w:val="0091091D"/>
    <w:rsid w:val="009144A5"/>
    <w:rsid w:val="00921DBA"/>
    <w:rsid w:val="00923323"/>
    <w:rsid w:val="00933B48"/>
    <w:rsid w:val="009376B3"/>
    <w:rsid w:val="00943967"/>
    <w:rsid w:val="00945904"/>
    <w:rsid w:val="00946A60"/>
    <w:rsid w:val="00946EB9"/>
    <w:rsid w:val="00960DF1"/>
    <w:rsid w:val="009638B4"/>
    <w:rsid w:val="00965329"/>
    <w:rsid w:val="0096641A"/>
    <w:rsid w:val="00973472"/>
    <w:rsid w:val="00976288"/>
    <w:rsid w:val="00985938"/>
    <w:rsid w:val="009879AB"/>
    <w:rsid w:val="00987C19"/>
    <w:rsid w:val="009964EA"/>
    <w:rsid w:val="00996C40"/>
    <w:rsid w:val="009A3CA7"/>
    <w:rsid w:val="009B06C0"/>
    <w:rsid w:val="009B36F8"/>
    <w:rsid w:val="009B5192"/>
    <w:rsid w:val="009B54EC"/>
    <w:rsid w:val="009B6C32"/>
    <w:rsid w:val="009C4D9E"/>
    <w:rsid w:val="009E1863"/>
    <w:rsid w:val="009E1B1B"/>
    <w:rsid w:val="009E2849"/>
    <w:rsid w:val="009E7060"/>
    <w:rsid w:val="009F255E"/>
    <w:rsid w:val="00A00B29"/>
    <w:rsid w:val="00A03D61"/>
    <w:rsid w:val="00A04C6B"/>
    <w:rsid w:val="00A07156"/>
    <w:rsid w:val="00A07C31"/>
    <w:rsid w:val="00A1515A"/>
    <w:rsid w:val="00A25F7D"/>
    <w:rsid w:val="00A3624D"/>
    <w:rsid w:val="00A41645"/>
    <w:rsid w:val="00A44E71"/>
    <w:rsid w:val="00A46FB8"/>
    <w:rsid w:val="00A522D4"/>
    <w:rsid w:val="00A547DD"/>
    <w:rsid w:val="00A55614"/>
    <w:rsid w:val="00A55F67"/>
    <w:rsid w:val="00A569BD"/>
    <w:rsid w:val="00A56C58"/>
    <w:rsid w:val="00A617ED"/>
    <w:rsid w:val="00A6243F"/>
    <w:rsid w:val="00A655EE"/>
    <w:rsid w:val="00A66EAE"/>
    <w:rsid w:val="00A67145"/>
    <w:rsid w:val="00A722BE"/>
    <w:rsid w:val="00A83321"/>
    <w:rsid w:val="00A85E64"/>
    <w:rsid w:val="00A85F42"/>
    <w:rsid w:val="00A90762"/>
    <w:rsid w:val="00A92718"/>
    <w:rsid w:val="00A92A11"/>
    <w:rsid w:val="00A944F4"/>
    <w:rsid w:val="00AA275C"/>
    <w:rsid w:val="00AA34BF"/>
    <w:rsid w:val="00AA468C"/>
    <w:rsid w:val="00AB4616"/>
    <w:rsid w:val="00AB6320"/>
    <w:rsid w:val="00AC1673"/>
    <w:rsid w:val="00AD3ACB"/>
    <w:rsid w:val="00AD3CE4"/>
    <w:rsid w:val="00AD5552"/>
    <w:rsid w:val="00AE09FB"/>
    <w:rsid w:val="00AE0ED5"/>
    <w:rsid w:val="00AE5A59"/>
    <w:rsid w:val="00AE6F49"/>
    <w:rsid w:val="00AF6BD1"/>
    <w:rsid w:val="00AF7842"/>
    <w:rsid w:val="00AF7852"/>
    <w:rsid w:val="00B04982"/>
    <w:rsid w:val="00B12ED9"/>
    <w:rsid w:val="00B17616"/>
    <w:rsid w:val="00B214AA"/>
    <w:rsid w:val="00B22F72"/>
    <w:rsid w:val="00B24538"/>
    <w:rsid w:val="00B303C6"/>
    <w:rsid w:val="00B32473"/>
    <w:rsid w:val="00B35328"/>
    <w:rsid w:val="00B35E4D"/>
    <w:rsid w:val="00B360C5"/>
    <w:rsid w:val="00B40544"/>
    <w:rsid w:val="00B41ECD"/>
    <w:rsid w:val="00B50AE0"/>
    <w:rsid w:val="00B50D29"/>
    <w:rsid w:val="00B64FFE"/>
    <w:rsid w:val="00B760B2"/>
    <w:rsid w:val="00B84458"/>
    <w:rsid w:val="00B84469"/>
    <w:rsid w:val="00B91FC9"/>
    <w:rsid w:val="00BA040E"/>
    <w:rsid w:val="00BA23EF"/>
    <w:rsid w:val="00BA38C9"/>
    <w:rsid w:val="00BB2736"/>
    <w:rsid w:val="00BC1498"/>
    <w:rsid w:val="00BC6D94"/>
    <w:rsid w:val="00BE06E4"/>
    <w:rsid w:val="00BE1BEA"/>
    <w:rsid w:val="00BE7195"/>
    <w:rsid w:val="00BF15A7"/>
    <w:rsid w:val="00BF1F23"/>
    <w:rsid w:val="00BF36F5"/>
    <w:rsid w:val="00BF56FF"/>
    <w:rsid w:val="00C007F6"/>
    <w:rsid w:val="00C01852"/>
    <w:rsid w:val="00C02E3B"/>
    <w:rsid w:val="00C121DD"/>
    <w:rsid w:val="00C25DF0"/>
    <w:rsid w:val="00C3101E"/>
    <w:rsid w:val="00C31E6E"/>
    <w:rsid w:val="00C34674"/>
    <w:rsid w:val="00C3470E"/>
    <w:rsid w:val="00C35793"/>
    <w:rsid w:val="00C35E5B"/>
    <w:rsid w:val="00C40D33"/>
    <w:rsid w:val="00C42A8F"/>
    <w:rsid w:val="00C4407F"/>
    <w:rsid w:val="00C560A0"/>
    <w:rsid w:val="00C579C6"/>
    <w:rsid w:val="00C61222"/>
    <w:rsid w:val="00C616CB"/>
    <w:rsid w:val="00C7747A"/>
    <w:rsid w:val="00C805DA"/>
    <w:rsid w:val="00C80F24"/>
    <w:rsid w:val="00C82503"/>
    <w:rsid w:val="00C917E5"/>
    <w:rsid w:val="00C9483C"/>
    <w:rsid w:val="00C96CD1"/>
    <w:rsid w:val="00C97B7D"/>
    <w:rsid w:val="00CA11B4"/>
    <w:rsid w:val="00CA19F9"/>
    <w:rsid w:val="00CA3A87"/>
    <w:rsid w:val="00CA3E8B"/>
    <w:rsid w:val="00CA5182"/>
    <w:rsid w:val="00CA5C90"/>
    <w:rsid w:val="00CB2265"/>
    <w:rsid w:val="00CB3C9C"/>
    <w:rsid w:val="00CB5D12"/>
    <w:rsid w:val="00CB692D"/>
    <w:rsid w:val="00CC251D"/>
    <w:rsid w:val="00CC3296"/>
    <w:rsid w:val="00CC3D21"/>
    <w:rsid w:val="00CD3858"/>
    <w:rsid w:val="00CD4134"/>
    <w:rsid w:val="00CD4362"/>
    <w:rsid w:val="00CD4485"/>
    <w:rsid w:val="00CD5E0B"/>
    <w:rsid w:val="00CE245B"/>
    <w:rsid w:val="00CE33EA"/>
    <w:rsid w:val="00CE7C34"/>
    <w:rsid w:val="00CF139B"/>
    <w:rsid w:val="00CF18BA"/>
    <w:rsid w:val="00CF6387"/>
    <w:rsid w:val="00CF7DA1"/>
    <w:rsid w:val="00D07599"/>
    <w:rsid w:val="00D07C02"/>
    <w:rsid w:val="00D11F08"/>
    <w:rsid w:val="00D123DB"/>
    <w:rsid w:val="00D15013"/>
    <w:rsid w:val="00D32C05"/>
    <w:rsid w:val="00D32FE2"/>
    <w:rsid w:val="00D3617C"/>
    <w:rsid w:val="00D40063"/>
    <w:rsid w:val="00D44169"/>
    <w:rsid w:val="00D44B05"/>
    <w:rsid w:val="00D46DC7"/>
    <w:rsid w:val="00D507EC"/>
    <w:rsid w:val="00D55D48"/>
    <w:rsid w:val="00D56919"/>
    <w:rsid w:val="00D576B7"/>
    <w:rsid w:val="00D66E3C"/>
    <w:rsid w:val="00D7055F"/>
    <w:rsid w:val="00D705FD"/>
    <w:rsid w:val="00D716C5"/>
    <w:rsid w:val="00D73D63"/>
    <w:rsid w:val="00D821A9"/>
    <w:rsid w:val="00D83ECF"/>
    <w:rsid w:val="00D866E0"/>
    <w:rsid w:val="00D87D0B"/>
    <w:rsid w:val="00D87F58"/>
    <w:rsid w:val="00D931D8"/>
    <w:rsid w:val="00D934CE"/>
    <w:rsid w:val="00D937C3"/>
    <w:rsid w:val="00D96AEF"/>
    <w:rsid w:val="00DA3F9D"/>
    <w:rsid w:val="00DA4F1E"/>
    <w:rsid w:val="00DB6D98"/>
    <w:rsid w:val="00DC1F5A"/>
    <w:rsid w:val="00DC3176"/>
    <w:rsid w:val="00DC4E98"/>
    <w:rsid w:val="00DC5376"/>
    <w:rsid w:val="00DC53C4"/>
    <w:rsid w:val="00DD031F"/>
    <w:rsid w:val="00DD6009"/>
    <w:rsid w:val="00DD7050"/>
    <w:rsid w:val="00DE55CA"/>
    <w:rsid w:val="00DE5A52"/>
    <w:rsid w:val="00DF042C"/>
    <w:rsid w:val="00E02256"/>
    <w:rsid w:val="00E022C6"/>
    <w:rsid w:val="00E06321"/>
    <w:rsid w:val="00E07B4C"/>
    <w:rsid w:val="00E12DC3"/>
    <w:rsid w:val="00E16EDA"/>
    <w:rsid w:val="00E17F37"/>
    <w:rsid w:val="00E2079C"/>
    <w:rsid w:val="00E2558E"/>
    <w:rsid w:val="00E26E64"/>
    <w:rsid w:val="00E33B8D"/>
    <w:rsid w:val="00E34AAA"/>
    <w:rsid w:val="00E40096"/>
    <w:rsid w:val="00E41CF1"/>
    <w:rsid w:val="00E4399E"/>
    <w:rsid w:val="00E47A3E"/>
    <w:rsid w:val="00E51211"/>
    <w:rsid w:val="00E52F32"/>
    <w:rsid w:val="00E5341D"/>
    <w:rsid w:val="00E57B47"/>
    <w:rsid w:val="00E610BF"/>
    <w:rsid w:val="00E74A34"/>
    <w:rsid w:val="00E7684C"/>
    <w:rsid w:val="00E843D3"/>
    <w:rsid w:val="00E93DFC"/>
    <w:rsid w:val="00E9673C"/>
    <w:rsid w:val="00EA2442"/>
    <w:rsid w:val="00EB08EB"/>
    <w:rsid w:val="00EB0ABA"/>
    <w:rsid w:val="00EB3360"/>
    <w:rsid w:val="00EB3BB9"/>
    <w:rsid w:val="00EB57B0"/>
    <w:rsid w:val="00EB5EB5"/>
    <w:rsid w:val="00EC2256"/>
    <w:rsid w:val="00EC2E6A"/>
    <w:rsid w:val="00ED5836"/>
    <w:rsid w:val="00ED7987"/>
    <w:rsid w:val="00EE5D2C"/>
    <w:rsid w:val="00EF7775"/>
    <w:rsid w:val="00F01B42"/>
    <w:rsid w:val="00F032B1"/>
    <w:rsid w:val="00F03941"/>
    <w:rsid w:val="00F0407B"/>
    <w:rsid w:val="00F121A3"/>
    <w:rsid w:val="00F154E3"/>
    <w:rsid w:val="00F23D05"/>
    <w:rsid w:val="00F30E96"/>
    <w:rsid w:val="00F379F5"/>
    <w:rsid w:val="00F40F10"/>
    <w:rsid w:val="00F417B4"/>
    <w:rsid w:val="00F5117D"/>
    <w:rsid w:val="00F57F09"/>
    <w:rsid w:val="00F64E58"/>
    <w:rsid w:val="00F673A8"/>
    <w:rsid w:val="00F70180"/>
    <w:rsid w:val="00F741F3"/>
    <w:rsid w:val="00F74BE5"/>
    <w:rsid w:val="00F76FBD"/>
    <w:rsid w:val="00F80441"/>
    <w:rsid w:val="00F80E66"/>
    <w:rsid w:val="00F81D4F"/>
    <w:rsid w:val="00F81F6A"/>
    <w:rsid w:val="00F8213A"/>
    <w:rsid w:val="00F8347D"/>
    <w:rsid w:val="00F874AF"/>
    <w:rsid w:val="00F965F6"/>
    <w:rsid w:val="00FA37B1"/>
    <w:rsid w:val="00FA403C"/>
    <w:rsid w:val="00FB017E"/>
    <w:rsid w:val="00FD011C"/>
    <w:rsid w:val="00FD36B8"/>
    <w:rsid w:val="00FD4B33"/>
    <w:rsid w:val="00FE7DE7"/>
    <w:rsid w:val="00FE7EC3"/>
    <w:rsid w:val="00FF16C2"/>
    <w:rsid w:val="00FF1C78"/>
    <w:rsid w:val="00FF7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25E98"/>
  <w15:chartTrackingRefBased/>
  <w15:docId w15:val="{ADF138EF-6F08-428D-A2B9-181D2F00B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D4362"/>
    <w:pPr>
      <w:spacing w:after="0" w:line="240" w:lineRule="auto"/>
    </w:pPr>
    <w:rPr>
      <w:rFonts w:ascii="Arial" w:hAnsi="Arial"/>
      <w:color w:val="4D4D4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D43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4362"/>
    <w:pPr>
      <w:ind w:left="720"/>
      <w:contextualSpacing/>
    </w:pPr>
  </w:style>
  <w:style w:type="character" w:customStyle="1" w:styleId="HyperlinkUnread">
    <w:name w:val="Hyperlink Unread"/>
    <w:basedOn w:val="DefaultParagraphFont"/>
    <w:uiPriority w:val="1"/>
    <w:qFormat/>
    <w:rsid w:val="00CD4362"/>
    <w:rPr>
      <w:rFonts w:ascii="Arial" w:hAnsi="Arial"/>
      <w:b/>
      <w:color w:val="004B87"/>
      <w:sz w:val="22"/>
      <w:u w:val="single"/>
    </w:rPr>
  </w:style>
  <w:style w:type="paragraph" w:customStyle="1" w:styleId="BodyEmployee-FacingPDF">
    <w:name w:val="Body Employee-Facing &amp; PDF"/>
    <w:basedOn w:val="Normal"/>
    <w:qFormat/>
    <w:rsid w:val="00CD4362"/>
    <w:pPr>
      <w:spacing w:before="100" w:beforeAutospacing="1" w:after="100" w:afterAutospacing="1"/>
    </w:pPr>
    <w:rPr>
      <w:rFonts w:eastAsia="Times New Roman" w:cs="Arial"/>
      <w:color w:val="auto"/>
      <w:sz w:val="22"/>
      <w:szCs w:val="24"/>
    </w:rPr>
  </w:style>
  <w:style w:type="paragraph" w:customStyle="1" w:styleId="Header1">
    <w:name w:val="Header 1"/>
    <w:basedOn w:val="Normal"/>
    <w:qFormat/>
    <w:rsid w:val="00CD4362"/>
    <w:pPr>
      <w:spacing w:before="100" w:beforeAutospacing="1" w:after="100" w:afterAutospacing="1"/>
      <w:outlineLvl w:val="1"/>
    </w:pPr>
    <w:rPr>
      <w:rFonts w:eastAsia="Times New Roman" w:cs="Arial"/>
      <w:b/>
      <w:bCs/>
      <w:color w:val="003B5C"/>
      <w:sz w:val="36"/>
      <w:szCs w:val="36"/>
    </w:rPr>
  </w:style>
  <w:style w:type="paragraph" w:styleId="Header">
    <w:name w:val="header"/>
    <w:basedOn w:val="Normal"/>
    <w:link w:val="HeaderChar"/>
    <w:uiPriority w:val="99"/>
    <w:unhideWhenUsed/>
    <w:rsid w:val="00CD4362"/>
    <w:pPr>
      <w:tabs>
        <w:tab w:val="center" w:pos="4680"/>
        <w:tab w:val="right" w:pos="9360"/>
      </w:tabs>
    </w:pPr>
  </w:style>
  <w:style w:type="character" w:customStyle="1" w:styleId="HeaderChar">
    <w:name w:val="Header Char"/>
    <w:basedOn w:val="DefaultParagraphFont"/>
    <w:link w:val="Header"/>
    <w:uiPriority w:val="99"/>
    <w:rsid w:val="00CD4362"/>
    <w:rPr>
      <w:rFonts w:ascii="Arial" w:hAnsi="Arial"/>
      <w:color w:val="4D4D4D"/>
      <w:sz w:val="24"/>
    </w:rPr>
  </w:style>
  <w:style w:type="paragraph" w:styleId="Footer">
    <w:name w:val="footer"/>
    <w:basedOn w:val="Normal"/>
    <w:link w:val="FooterChar"/>
    <w:uiPriority w:val="99"/>
    <w:unhideWhenUsed/>
    <w:rsid w:val="00CD4362"/>
    <w:pPr>
      <w:tabs>
        <w:tab w:val="center" w:pos="4680"/>
        <w:tab w:val="right" w:pos="9360"/>
      </w:tabs>
    </w:pPr>
  </w:style>
  <w:style w:type="character" w:customStyle="1" w:styleId="FooterChar">
    <w:name w:val="Footer Char"/>
    <w:basedOn w:val="DefaultParagraphFont"/>
    <w:link w:val="Footer"/>
    <w:uiPriority w:val="99"/>
    <w:rsid w:val="00CD4362"/>
    <w:rPr>
      <w:rFonts w:ascii="Arial" w:hAnsi="Arial"/>
      <w:color w:val="4D4D4D"/>
      <w:sz w:val="24"/>
    </w:rPr>
  </w:style>
  <w:style w:type="paragraph" w:customStyle="1" w:styleId="Header3">
    <w:name w:val="Header 3"/>
    <w:basedOn w:val="Normal"/>
    <w:qFormat/>
    <w:rsid w:val="00C3470E"/>
    <w:pPr>
      <w:spacing w:before="100" w:beforeAutospacing="1" w:after="100" w:afterAutospacing="1"/>
      <w:outlineLvl w:val="2"/>
    </w:pPr>
    <w:rPr>
      <w:rFonts w:eastAsia="Times New Roman" w:cs="Arial"/>
      <w:b/>
      <w:bCs/>
      <w:color w:val="003B5C"/>
      <w:szCs w:val="24"/>
    </w:rPr>
  </w:style>
  <w:style w:type="character" w:styleId="Hyperlink">
    <w:name w:val="Hyperlink"/>
    <w:basedOn w:val="DefaultParagraphFont"/>
    <w:uiPriority w:val="99"/>
    <w:unhideWhenUsed/>
    <w:rsid w:val="00CB5D12"/>
    <w:rPr>
      <w:color w:val="0000FF"/>
      <w:u w:val="single"/>
    </w:rPr>
  </w:style>
  <w:style w:type="character" w:styleId="UnresolvedMention">
    <w:name w:val="Unresolved Mention"/>
    <w:basedOn w:val="DefaultParagraphFont"/>
    <w:uiPriority w:val="99"/>
    <w:semiHidden/>
    <w:unhideWhenUsed/>
    <w:rsid w:val="00CB5D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556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picbrokers.com/products/wellness-health-manageme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picbrokers.com/wp-content/uploads/2022/12/EPIC-WayToWellness2023-ShorterWorkoutsWin-FEB.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F9E25377BF2848800BB1E17F71FE1E" ma:contentTypeVersion="16" ma:contentTypeDescription="Create a new document." ma:contentTypeScope="" ma:versionID="2a1d7f038daaa6394c42344247060cb7">
  <xsd:schema xmlns:xsd="http://www.w3.org/2001/XMLSchema" xmlns:xs="http://www.w3.org/2001/XMLSchema" xmlns:p="http://schemas.microsoft.com/office/2006/metadata/properties" xmlns:ns2="0d834828-4a42-4467-a1af-66e88b560871" xmlns:ns3="fc8c8bd0-849d-4033-b80e-e6b349f0a245" targetNamespace="http://schemas.microsoft.com/office/2006/metadata/properties" ma:root="true" ma:fieldsID="7923a60bff737cec5e4cab372e25d97b" ns2:_="" ns3:_="">
    <xsd:import namespace="0d834828-4a42-4467-a1af-66e88b560871"/>
    <xsd:import namespace="fc8c8bd0-849d-4033-b80e-e6b349f0a24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2:SharedWithUsers" minOccurs="0"/>
                <xsd:element ref="ns2:SharedWithDetails"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34828-4a42-4467-a1af-66e88b5608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6cf9d90-b6af-45e6-bacb-7dcce4dc702d}" ma:internalName="TaxCatchAll" ma:showField="CatchAllData" ma:web="0d834828-4a42-4467-a1af-66e88b5608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8c8bd0-849d-4033-b80e-e6b349f0a2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35996ce-cd6d-4be3-a932-c643f767cf0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0d834828-4a42-4467-a1af-66e88b560871">X6C5PRF4TK7V-1491509451-144672</_dlc_DocId>
    <_dlc_DocIdUrl xmlns="0d834828-4a42-4467-a1af-66e88b560871">
      <Url>https://edgewoodpartnerinsuranc1.sharepoint.com/sites/MarketingFileShare/_layouts/15/DocIdRedir.aspx?ID=X6C5PRF4TK7V-1491509451-144672</Url>
      <Description>X6C5PRF4TK7V-1491509451-144672</Description>
    </_dlc_DocIdUrl>
    <lcf76f155ced4ddcb4097134ff3c332f xmlns="fc8c8bd0-849d-4033-b80e-e6b349f0a245">
      <Terms xmlns="http://schemas.microsoft.com/office/infopath/2007/PartnerControls"/>
    </lcf76f155ced4ddcb4097134ff3c332f>
    <TaxCatchAll xmlns="0d834828-4a42-4467-a1af-66e88b560871" xsi:nil="true"/>
  </documentManagement>
</p:properties>
</file>

<file path=customXml/itemProps1.xml><?xml version="1.0" encoding="utf-8"?>
<ds:datastoreItem xmlns:ds="http://schemas.openxmlformats.org/officeDocument/2006/customXml" ds:itemID="{406B951F-E4C2-47A3-8A70-2EB99C5CD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34828-4a42-4467-a1af-66e88b560871"/>
    <ds:schemaRef ds:uri="fc8c8bd0-849d-4033-b80e-e6b349f0a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DA7FB4-E121-4F90-8175-741220234429}">
  <ds:schemaRefs>
    <ds:schemaRef ds:uri="http://schemas.microsoft.com/sharepoint/events"/>
  </ds:schemaRefs>
</ds:datastoreItem>
</file>

<file path=customXml/itemProps3.xml><?xml version="1.0" encoding="utf-8"?>
<ds:datastoreItem xmlns:ds="http://schemas.openxmlformats.org/officeDocument/2006/customXml" ds:itemID="{A99BCB70-2AFF-4564-8E9F-D2F7844E2EF5}">
  <ds:schemaRefs>
    <ds:schemaRef ds:uri="http://schemas.microsoft.com/sharepoint/v3/contenttype/forms"/>
  </ds:schemaRefs>
</ds:datastoreItem>
</file>

<file path=customXml/itemProps4.xml><?xml version="1.0" encoding="utf-8"?>
<ds:datastoreItem xmlns:ds="http://schemas.openxmlformats.org/officeDocument/2006/customXml" ds:itemID="{1DB09E10-A7A9-49ED-907C-7891527FD97D}">
  <ds:schemaRefs>
    <ds:schemaRef ds:uri="http://schemas.microsoft.com/office/2006/metadata/properties"/>
    <ds:schemaRef ds:uri="http://schemas.microsoft.com/office/infopath/2007/PartnerControls"/>
    <ds:schemaRef ds:uri="0d834828-4a42-4467-a1af-66e88b560871"/>
    <ds:schemaRef ds:uri="fc8c8bd0-849d-4033-b80e-e6b349f0a245"/>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Hipona-Pereira</dc:creator>
  <cp:keywords/>
  <dc:description/>
  <cp:lastModifiedBy>Tanya Hipona-Pereira</cp:lastModifiedBy>
  <cp:revision>9</cp:revision>
  <dcterms:created xsi:type="dcterms:W3CDTF">2023-01-20T13:48:00Z</dcterms:created>
  <dcterms:modified xsi:type="dcterms:W3CDTF">2023-01-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9E25377BF2848800BB1E17F71FE1E</vt:lpwstr>
  </property>
  <property fmtid="{D5CDD505-2E9C-101B-9397-08002B2CF9AE}" pid="3" name="_dlc_DocIdItemGuid">
    <vt:lpwstr>4f876dfa-c4e0-4338-bbac-59ea68bdf0d2</vt:lpwstr>
  </property>
  <property fmtid="{D5CDD505-2E9C-101B-9397-08002B2CF9AE}" pid="4" name="GrammarlyDocumentId">
    <vt:lpwstr>428b575e5d1d6599735636bb8aa293c068116b74a86b860c6b57a7a16f658175</vt:lpwstr>
  </property>
  <property fmtid="{D5CDD505-2E9C-101B-9397-08002B2CF9AE}" pid="5" name="MediaServiceImageTags">
    <vt:lpwstr/>
  </property>
</Properties>
</file>